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9BB2B" w14:textId="1479A476" w:rsidR="0053463F" w:rsidRDefault="0053463F" w:rsidP="0053463F">
      <w:pPr>
        <w:jc w:val="center"/>
        <w:rPr>
          <w:rFonts w:ascii="Times New Roman" w:hAnsi="Times New Roman" w:cs="Times New Roman"/>
          <w:b/>
          <w:bCs/>
          <w:color w:val="000000"/>
          <w:sz w:val="28"/>
          <w:szCs w:val="28"/>
          <w:u w:val="single"/>
        </w:rPr>
      </w:pPr>
      <w:r w:rsidRPr="0053463F">
        <w:rPr>
          <w:rFonts w:ascii="Times New Roman" w:hAnsi="Times New Roman" w:cs="Times New Roman"/>
          <w:b/>
          <w:bCs/>
          <w:color w:val="000000"/>
          <w:sz w:val="28"/>
          <w:szCs w:val="28"/>
          <w:u w:val="single"/>
        </w:rPr>
        <w:t>CS 645 - Project 1</w:t>
      </w:r>
    </w:p>
    <w:p w14:paraId="270690DE" w14:textId="1479A476" w:rsidR="0053463F" w:rsidRPr="0053463F" w:rsidRDefault="0053463F" w:rsidP="0053463F">
      <w:pPr>
        <w:jc w:val="center"/>
        <w:rPr>
          <w:rFonts w:ascii="Times New Roman" w:hAnsi="Times New Roman" w:cs="Times New Roman"/>
          <w:b/>
          <w:bCs/>
          <w:color w:val="000000"/>
        </w:rPr>
      </w:pPr>
      <w:r w:rsidRPr="0053463F">
        <w:rPr>
          <w:rFonts w:ascii="Times New Roman" w:hAnsi="Times New Roman" w:cs="Times New Roman"/>
          <w:b/>
          <w:bCs/>
          <w:color w:val="000000"/>
        </w:rPr>
        <w:t>Ida Jebakirubai Stephen Joseph</w:t>
      </w:r>
    </w:p>
    <w:p w14:paraId="44667CF9" w14:textId="19259558" w:rsidR="0053463F" w:rsidRPr="0053463F" w:rsidRDefault="0053463F" w:rsidP="0053463F">
      <w:pPr>
        <w:jc w:val="center"/>
        <w:rPr>
          <w:rFonts w:ascii="Times New Roman" w:hAnsi="Times New Roman" w:cs="Times New Roman"/>
          <w:b/>
          <w:bCs/>
          <w:color w:val="000000"/>
        </w:rPr>
      </w:pPr>
      <w:r w:rsidRPr="0053463F">
        <w:rPr>
          <w:rFonts w:ascii="Times New Roman" w:hAnsi="Times New Roman" w:cs="Times New Roman"/>
          <w:b/>
          <w:bCs/>
          <w:color w:val="000000"/>
        </w:rPr>
        <w:t>Susmita Biswas</w:t>
      </w:r>
    </w:p>
    <w:p w14:paraId="3844519E" w14:textId="77777777" w:rsidR="0053463F" w:rsidRDefault="0053463F" w:rsidP="0053463F">
      <w:pPr>
        <w:rPr>
          <w:rFonts w:ascii="Times New Roman" w:hAnsi="Times New Roman" w:cs="Times New Roman"/>
          <w:b/>
          <w:bCs/>
          <w:i/>
          <w:iCs/>
          <w:color w:val="000000"/>
          <w:sz w:val="28"/>
          <w:szCs w:val="28"/>
          <w:u w:val="single"/>
        </w:rPr>
      </w:pPr>
    </w:p>
    <w:p w14:paraId="1EC9D00F" w14:textId="2FFBE255" w:rsidR="0053463F" w:rsidRDefault="0053463F" w:rsidP="0053463F">
      <w:pPr>
        <w:rPr>
          <w:rFonts w:ascii="Times New Roman" w:hAnsi="Times New Roman" w:cs="Times New Roman"/>
          <w:b/>
          <w:bCs/>
          <w:i/>
          <w:iCs/>
          <w:color w:val="000000"/>
          <w:sz w:val="28"/>
          <w:szCs w:val="28"/>
          <w:u w:val="single"/>
        </w:rPr>
      </w:pPr>
      <w:r>
        <w:rPr>
          <w:rFonts w:ascii="Times New Roman" w:hAnsi="Times New Roman" w:cs="Times New Roman"/>
          <w:b/>
          <w:bCs/>
          <w:i/>
          <w:iCs/>
          <w:color w:val="000000"/>
          <w:sz w:val="28"/>
          <w:szCs w:val="28"/>
          <w:u w:val="single"/>
        </w:rPr>
        <w:t>Problem 1(Part 3)</w:t>
      </w:r>
    </w:p>
    <w:p w14:paraId="6D2698BD" w14:textId="5B034101" w:rsidR="0053463F" w:rsidRDefault="0053463F" w:rsidP="0053463F">
      <w:pPr>
        <w:rPr>
          <w:rFonts w:ascii="Times New Roman" w:hAnsi="Times New Roman" w:cs="Times New Roman"/>
          <w:color w:val="000000"/>
        </w:rPr>
      </w:pPr>
      <w:r w:rsidRPr="0053463F">
        <w:rPr>
          <w:rFonts w:ascii="Times New Roman" w:hAnsi="Times New Roman" w:cs="Times New Roman"/>
          <w:color w:val="000000"/>
        </w:rPr>
        <w:t>Sea</w:t>
      </w:r>
      <w:r>
        <w:rPr>
          <w:rFonts w:ascii="Times New Roman" w:hAnsi="Times New Roman" w:cs="Times New Roman"/>
          <w:color w:val="000000"/>
        </w:rPr>
        <w:t>rched with “</w:t>
      </w:r>
      <w:r w:rsidRPr="0053463F">
        <w:rPr>
          <w:rFonts w:ascii="Times New Roman" w:hAnsi="Times New Roman" w:cs="Times New Roman"/>
          <w:color w:val="000000"/>
        </w:rPr>
        <w:t>dictionary attack password list download</w:t>
      </w:r>
      <w:r>
        <w:rPr>
          <w:rFonts w:ascii="Times New Roman" w:hAnsi="Times New Roman" w:cs="Times New Roman"/>
          <w:color w:val="000000"/>
        </w:rPr>
        <w:t xml:space="preserve">” on the web and found the link </w:t>
      </w:r>
      <w:hyperlink r:id="rId8" w:history="1">
        <w:r w:rsidRPr="00B02EEB">
          <w:rPr>
            <w:rStyle w:val="Hyperlink"/>
            <w:rFonts w:ascii="Times New Roman" w:hAnsi="Times New Roman" w:cs="Times New Roman"/>
          </w:rPr>
          <w:t>https://wiki.skullsecurity.org/Passwords</w:t>
        </w:r>
      </w:hyperlink>
      <w:r>
        <w:rPr>
          <w:rFonts w:ascii="Times New Roman" w:hAnsi="Times New Roman" w:cs="Times New Roman"/>
          <w:color w:val="000000"/>
        </w:rPr>
        <w:t xml:space="preserve"> . Downloaded the file </w:t>
      </w:r>
      <w:hyperlink r:id="rId9" w:history="1">
        <w:r w:rsidRPr="0053463F">
          <w:rPr>
            <w:rFonts w:ascii="Times New Roman" w:hAnsi="Times New Roman" w:cs="Times New Roman"/>
            <w:color w:val="000000"/>
          </w:rPr>
          <w:t>rockyou.txt.bz2</w:t>
        </w:r>
      </w:hyperlink>
      <w:r>
        <w:rPr>
          <w:rFonts w:ascii="Arial" w:hAnsi="Arial" w:cs="Arial"/>
          <w:color w:val="C0C0C0"/>
          <w:sz w:val="16"/>
          <w:szCs w:val="16"/>
        </w:rPr>
        <w:t xml:space="preserve"> </w:t>
      </w:r>
      <w:r w:rsidRPr="0053463F">
        <w:rPr>
          <w:rFonts w:ascii="Times New Roman" w:hAnsi="Times New Roman" w:cs="Times New Roman"/>
          <w:color w:val="000000"/>
        </w:rPr>
        <w:t>and ran the progra</w:t>
      </w:r>
      <w:r>
        <w:rPr>
          <w:rFonts w:ascii="Times New Roman" w:hAnsi="Times New Roman" w:cs="Times New Roman"/>
          <w:color w:val="000000"/>
        </w:rPr>
        <w:t>m Cracker.java that we have developed in Part 2. It decrypted password – ‘</w:t>
      </w:r>
      <w:r w:rsidRPr="0053463F">
        <w:rPr>
          <w:rFonts w:ascii="Times New Roman" w:hAnsi="Times New Roman" w:cs="Times New Roman"/>
          <w:color w:val="000000"/>
        </w:rPr>
        <w:t>darkchocolate</w:t>
      </w:r>
      <w:r>
        <w:rPr>
          <w:rFonts w:ascii="Times New Roman" w:hAnsi="Times New Roman" w:cs="Times New Roman"/>
          <w:color w:val="000000"/>
        </w:rPr>
        <w:t xml:space="preserve">’ </w:t>
      </w:r>
      <w:r w:rsidR="00995129">
        <w:rPr>
          <w:rFonts w:ascii="Times New Roman" w:hAnsi="Times New Roman" w:cs="Times New Roman"/>
          <w:color w:val="000000"/>
        </w:rPr>
        <w:t>of</w:t>
      </w:r>
      <w:r>
        <w:rPr>
          <w:rFonts w:ascii="Times New Roman" w:hAnsi="Times New Roman" w:cs="Times New Roman"/>
          <w:color w:val="000000"/>
        </w:rPr>
        <w:t xml:space="preserve"> user4 which was not present in the given password file – common-passwords.txt.</w:t>
      </w:r>
    </w:p>
    <w:p w14:paraId="26E1ABE4" w14:textId="608ADE16" w:rsidR="00995129" w:rsidRDefault="00995129" w:rsidP="0053463F">
      <w:pPr>
        <w:rPr>
          <w:rFonts w:ascii="Times New Roman" w:hAnsi="Times New Roman" w:cs="Times New Roman"/>
          <w:color w:val="000000"/>
        </w:rPr>
      </w:pPr>
      <w:r>
        <w:rPr>
          <w:rFonts w:ascii="Times New Roman" w:hAnsi="Times New Roman" w:cs="Times New Roman"/>
          <w:color w:val="000000"/>
        </w:rPr>
        <w:t xml:space="preserve">Hence after adding the password - </w:t>
      </w:r>
      <w:r>
        <w:rPr>
          <w:rFonts w:ascii="Times New Roman" w:hAnsi="Times New Roman" w:cs="Times New Roman"/>
          <w:color w:val="000000"/>
        </w:rPr>
        <w:t>‘</w:t>
      </w:r>
      <w:r w:rsidRPr="0053463F">
        <w:rPr>
          <w:rFonts w:ascii="Times New Roman" w:hAnsi="Times New Roman" w:cs="Times New Roman"/>
          <w:color w:val="000000"/>
        </w:rPr>
        <w:t>darkchocolate</w:t>
      </w:r>
      <w:r>
        <w:rPr>
          <w:rFonts w:ascii="Times New Roman" w:hAnsi="Times New Roman" w:cs="Times New Roman"/>
          <w:color w:val="000000"/>
        </w:rPr>
        <w:t>’</w:t>
      </w:r>
      <w:r>
        <w:rPr>
          <w:rFonts w:ascii="Times New Roman" w:hAnsi="Times New Roman" w:cs="Times New Roman"/>
          <w:color w:val="000000"/>
        </w:rPr>
        <w:t xml:space="preserve"> to common-passwords.txt file, the program Cracker.java output the below result:</w:t>
      </w:r>
    </w:p>
    <w:p w14:paraId="0415BA1D" w14:textId="77777777" w:rsidR="00995129" w:rsidRPr="00995129" w:rsidRDefault="00995129" w:rsidP="00995129">
      <w:pPr>
        <w:rPr>
          <w:rFonts w:ascii="Times New Roman" w:hAnsi="Times New Roman" w:cs="Times New Roman"/>
          <w:color w:val="000000"/>
        </w:rPr>
      </w:pPr>
      <w:r w:rsidRPr="00995129">
        <w:rPr>
          <w:rFonts w:ascii="Times New Roman" w:hAnsi="Times New Roman" w:cs="Times New Roman"/>
          <w:color w:val="000000"/>
        </w:rPr>
        <w:t>user0:nepenthe</w:t>
      </w:r>
    </w:p>
    <w:p w14:paraId="5091A979" w14:textId="77777777" w:rsidR="00995129" w:rsidRPr="00995129" w:rsidRDefault="00995129" w:rsidP="00995129">
      <w:pPr>
        <w:rPr>
          <w:rFonts w:ascii="Times New Roman" w:hAnsi="Times New Roman" w:cs="Times New Roman"/>
          <w:color w:val="000000"/>
        </w:rPr>
      </w:pPr>
      <w:r w:rsidRPr="00995129">
        <w:rPr>
          <w:rFonts w:ascii="Times New Roman" w:hAnsi="Times New Roman" w:cs="Times New Roman"/>
          <w:color w:val="000000"/>
        </w:rPr>
        <w:t>user1:zmodem</w:t>
      </w:r>
    </w:p>
    <w:p w14:paraId="7F1F76F9" w14:textId="6790FD95" w:rsidR="00995129" w:rsidRPr="00995129" w:rsidRDefault="00995129" w:rsidP="00995129">
      <w:pPr>
        <w:rPr>
          <w:rFonts w:ascii="Times New Roman" w:hAnsi="Times New Roman" w:cs="Times New Roman"/>
          <w:color w:val="000000"/>
        </w:rPr>
      </w:pPr>
      <w:r w:rsidRPr="00995129">
        <w:rPr>
          <w:rFonts w:ascii="Times New Roman" w:hAnsi="Times New Roman" w:cs="Times New Roman"/>
          <w:color w:val="000000"/>
          <w:highlight w:val="yellow"/>
        </w:rPr>
        <w:t>user4:darkchocolate</w:t>
      </w:r>
      <w:r>
        <w:rPr>
          <w:rFonts w:ascii="Times New Roman" w:hAnsi="Times New Roman" w:cs="Times New Roman"/>
          <w:color w:val="000000"/>
        </w:rPr>
        <w:t>(extra output)</w:t>
      </w:r>
    </w:p>
    <w:p w14:paraId="75241D7F" w14:textId="77777777" w:rsidR="00995129" w:rsidRPr="00995129" w:rsidRDefault="00995129" w:rsidP="00995129">
      <w:pPr>
        <w:rPr>
          <w:rFonts w:ascii="Times New Roman" w:hAnsi="Times New Roman" w:cs="Times New Roman"/>
          <w:color w:val="000000"/>
        </w:rPr>
      </w:pPr>
      <w:r w:rsidRPr="00995129">
        <w:rPr>
          <w:rFonts w:ascii="Times New Roman" w:hAnsi="Times New Roman" w:cs="Times New Roman"/>
          <w:color w:val="000000"/>
        </w:rPr>
        <w:t>user5:yellowstone</w:t>
      </w:r>
    </w:p>
    <w:p w14:paraId="4A76CF81" w14:textId="058C98D6" w:rsidR="00995129" w:rsidRPr="0053463F" w:rsidRDefault="00995129" w:rsidP="00995129">
      <w:pPr>
        <w:rPr>
          <w:rFonts w:ascii="Times New Roman" w:hAnsi="Times New Roman" w:cs="Times New Roman"/>
          <w:color w:val="000000"/>
        </w:rPr>
      </w:pPr>
      <w:r w:rsidRPr="00995129">
        <w:rPr>
          <w:rFonts w:ascii="Times New Roman" w:hAnsi="Times New Roman" w:cs="Times New Roman"/>
          <w:color w:val="000000"/>
        </w:rPr>
        <w:t>user9:anthropogenic</w:t>
      </w:r>
    </w:p>
    <w:p w14:paraId="779E880A" w14:textId="70B9B10A" w:rsidR="005611DA" w:rsidRPr="005611DA" w:rsidRDefault="005611DA" w:rsidP="005611DA">
      <w:pPr>
        <w:rPr>
          <w:rFonts w:ascii="Times New Roman" w:hAnsi="Times New Roman" w:cs="Times New Roman"/>
          <w:b/>
          <w:bCs/>
          <w:i/>
          <w:iCs/>
          <w:color w:val="000000"/>
          <w:sz w:val="28"/>
          <w:szCs w:val="28"/>
          <w:u w:val="single"/>
        </w:rPr>
      </w:pPr>
      <w:r w:rsidRPr="005611DA">
        <w:rPr>
          <w:rFonts w:ascii="Times New Roman" w:hAnsi="Times New Roman" w:cs="Times New Roman"/>
          <w:b/>
          <w:bCs/>
          <w:i/>
          <w:iCs/>
          <w:color w:val="000000"/>
          <w:sz w:val="28"/>
          <w:szCs w:val="28"/>
          <w:u w:val="single"/>
        </w:rPr>
        <w:t>Problem 2</w:t>
      </w:r>
    </w:p>
    <w:p w14:paraId="1424E303" w14:textId="2F414FC8"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Figure out why the “passwd” command needs to be a Root Set-UID program. What will happen if it is not? Login as a regular user and copy this command to your own home directory (usually “passwd” resides in /usr/bin); the copy will not be a Set-UID program. Run the copied program, and observe what happens. Describe your observations and provide an explanation for what you observed.</w:t>
      </w:r>
    </w:p>
    <w:p w14:paraId="4C6831DB" w14:textId="77777777" w:rsidR="005611DA" w:rsidRPr="005611DA" w:rsidRDefault="005611DA" w:rsidP="005611DA">
      <w:pPr>
        <w:rPr>
          <w:rFonts w:ascii="Times New Roman" w:hAnsi="Times New Roman" w:cs="Times New Roman"/>
          <w:b/>
          <w:bCs/>
          <w:color w:val="000000"/>
          <w:u w:val="single"/>
        </w:rPr>
      </w:pPr>
      <w:r w:rsidRPr="005611DA">
        <w:rPr>
          <w:rFonts w:ascii="Times New Roman" w:hAnsi="Times New Roman" w:cs="Times New Roman"/>
          <w:b/>
          <w:bCs/>
          <w:color w:val="000000"/>
          <w:u w:val="single"/>
        </w:rPr>
        <w:t>Answer1</w:t>
      </w:r>
    </w:p>
    <w:p w14:paraId="544D7BC5"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The passwd command is belonging to the root as set-UID. As learnt in the class, if the setuid is set on an executable file, then any users able to execute the file will automatically execute the file with the privileges of the files owner. This allows the system designer to permit trusted programs to be run which a user would otherwise not be allowed to execute.</w:t>
      </w:r>
    </w:p>
    <w:p w14:paraId="3B920CE8"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After coping the passwd to the own home directory, we can see that the passwd program has lost its setuid bit, and the access is just -rwxr-xr-x 1; I believe this prevents access are not getting transferred down.</w:t>
      </w:r>
    </w:p>
    <w:p w14:paraId="1A3C5EB8" w14:textId="77777777" w:rsidR="005611DA" w:rsidRPr="005611DA" w:rsidRDefault="005611DA" w:rsidP="005611DA">
      <w:pPr>
        <w:rPr>
          <w:rFonts w:ascii="Times New Roman" w:hAnsi="Times New Roman" w:cs="Times New Roman"/>
          <w:b/>
          <w:bCs/>
          <w:color w:val="000000"/>
        </w:rPr>
      </w:pPr>
    </w:p>
    <w:p w14:paraId="190A7FA7"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lastRenderedPageBreak/>
        <w:t>(b1) zsh is an older shell, which unlike the more recent bash shell does not have certain protection mechanisms incorporated.</w:t>
      </w:r>
    </w:p>
    <w:p w14:paraId="42CFF618"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Login as root, copy /bin/zsh to /tmp, and make it a Set-UID program with permissions 4755. Then login as a regular user, and run /tmp/zsh. Will you get root privileges? Please describe and explain your observation.</w:t>
      </w:r>
    </w:p>
    <w:p w14:paraId="6A803D83" w14:textId="77777777" w:rsidR="005611DA" w:rsidRPr="005611DA" w:rsidRDefault="005611DA" w:rsidP="005611DA">
      <w:pPr>
        <w:rPr>
          <w:rFonts w:ascii="Times New Roman" w:hAnsi="Times New Roman" w:cs="Times New Roman"/>
          <w:b/>
          <w:bCs/>
          <w:color w:val="000000"/>
          <w:u w:val="single"/>
        </w:rPr>
      </w:pPr>
      <w:r w:rsidRPr="005611DA">
        <w:rPr>
          <w:rFonts w:ascii="Times New Roman" w:hAnsi="Times New Roman" w:cs="Times New Roman"/>
          <w:b/>
          <w:bCs/>
          <w:color w:val="000000"/>
          <w:u w:val="single"/>
        </w:rPr>
        <w:t>Answer2</w:t>
      </w:r>
    </w:p>
    <w:p w14:paraId="1C59E2C8"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When we copy the zsh file as logged as root and grant the set-UID, the access prevailed when we log as a normal user. We can see that the file zsh under /tmp/ folder has the set-UID enabled, -rwsr-xr-x.</w:t>
      </w:r>
    </w:p>
    <w:p w14:paraId="1004A44C"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Commands used</w:t>
      </w:r>
    </w:p>
    <w:p w14:paraId="1D1FABD6"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 sudo su</w:t>
      </w:r>
    </w:p>
    <w:p w14:paraId="630FFB5E"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home/seed# cp /bin/zsh /tmp</w:t>
      </w:r>
    </w:p>
    <w:p w14:paraId="772B420D"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tmp# chmod 4755 zsh</w:t>
      </w:r>
    </w:p>
    <w:p w14:paraId="5191E50F"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tmp# exit</w:t>
      </w:r>
    </w:p>
    <w:p w14:paraId="650D3F7F"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 cd /tmp</w:t>
      </w:r>
    </w:p>
    <w:p w14:paraId="4849DD2D"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tmp$ ./zsh</w:t>
      </w:r>
    </w:p>
    <w:p w14:paraId="54B6F2B8"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tmp$ ls -l /tmp/zsh</w:t>
      </w:r>
    </w:p>
    <w:p w14:paraId="098A61DA"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wsr-xr-x 1 root root 756476 Oct 11 22:35 /tmp/zsh</w:t>
      </w:r>
    </w:p>
    <w:p w14:paraId="1CD895FB" w14:textId="77777777" w:rsidR="005611DA" w:rsidRPr="005611DA" w:rsidRDefault="005611DA" w:rsidP="005611DA">
      <w:pPr>
        <w:rPr>
          <w:rFonts w:ascii="Times New Roman" w:hAnsi="Times New Roman" w:cs="Times New Roman"/>
          <w:b/>
          <w:bCs/>
          <w:color w:val="000000"/>
        </w:rPr>
      </w:pPr>
    </w:p>
    <w:p w14:paraId="3BFE70FC"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b2) Login as root and instead of copying /bin/zsh, this time, copy /bin/bash to /tmp, make it a Set-UID program. Login as a regular user and run /tmp/bash. Will you get root privilege? Please describe and provide a possible explanation for your observation.</w:t>
      </w:r>
    </w:p>
    <w:p w14:paraId="0422D68E" w14:textId="77777777" w:rsidR="005611DA" w:rsidRPr="005611DA" w:rsidRDefault="005611DA" w:rsidP="005611DA">
      <w:pPr>
        <w:rPr>
          <w:rFonts w:ascii="Times New Roman" w:hAnsi="Times New Roman" w:cs="Times New Roman"/>
          <w:b/>
          <w:bCs/>
          <w:color w:val="000000"/>
          <w:u w:val="single"/>
        </w:rPr>
      </w:pPr>
      <w:r w:rsidRPr="005611DA">
        <w:rPr>
          <w:rFonts w:ascii="Times New Roman" w:hAnsi="Times New Roman" w:cs="Times New Roman"/>
          <w:b/>
          <w:bCs/>
          <w:color w:val="000000"/>
          <w:u w:val="single"/>
        </w:rPr>
        <w:t>Answer3</w:t>
      </w:r>
    </w:p>
    <w:p w14:paraId="20C2865A"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No, we did not get the root previldege.While copying the /bin/bash and giving the set-ud permission, the access is not granted like zsh.</w:t>
      </w:r>
    </w:p>
    <w:p w14:paraId="61A8F04D"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Bash seems to have been protected. /bin/bash has certain built-in protection that prevent the abuse of the Set-UID mechanism.This would prevent the hackers to not get a hold of the accounts and resources.</w:t>
      </w:r>
    </w:p>
    <w:p w14:paraId="2917B05C" w14:textId="77777777" w:rsidR="005611DA" w:rsidRPr="005611DA" w:rsidRDefault="005611DA" w:rsidP="005611DA">
      <w:pPr>
        <w:rPr>
          <w:rFonts w:ascii="Times New Roman" w:hAnsi="Times New Roman" w:cs="Times New Roman"/>
          <w:color w:val="000000"/>
        </w:rPr>
      </w:pPr>
    </w:p>
    <w:p w14:paraId="0CD592F7"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tmp$ sudo su</w:t>
      </w:r>
    </w:p>
    <w:p w14:paraId="7873C387"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tmp# cp /bin/bash /tmp/</w:t>
      </w:r>
    </w:p>
    <w:p w14:paraId="0C20FBEC"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tmp# chmod u+s bash</w:t>
      </w:r>
    </w:p>
    <w:p w14:paraId="686D332C"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lastRenderedPageBreak/>
        <w:t>root@VM:/tmp# exit</w:t>
      </w:r>
    </w:p>
    <w:p w14:paraId="4050FFCB"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exit</w:t>
      </w:r>
    </w:p>
    <w:p w14:paraId="7E71DC4B"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tmp$ ls -al bash</w:t>
      </w:r>
    </w:p>
    <w:p w14:paraId="711D295F"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wsr-xr-x 1 root root 1109564 Oct 11 23:24 bash</w:t>
      </w:r>
    </w:p>
    <w:p w14:paraId="06C912BB" w14:textId="77777777" w:rsidR="005611DA" w:rsidRPr="005611DA" w:rsidRDefault="005611DA" w:rsidP="005611DA">
      <w:pPr>
        <w:rPr>
          <w:rFonts w:ascii="Times New Roman" w:hAnsi="Times New Roman" w:cs="Times New Roman"/>
          <w:color w:val="000000"/>
        </w:rPr>
      </w:pPr>
    </w:p>
    <w:p w14:paraId="6AE05517"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1/20]seed@VM:/tmp$ ./bash</w:t>
      </w:r>
    </w:p>
    <w:p w14:paraId="3B2D464C"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bash-4.3$ id</w:t>
      </w:r>
    </w:p>
    <w:p w14:paraId="52EE9DA9"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uid=1000(seed) gid=1000(seed) groups=1000(seed),4(adm),24(cdrom),27(sudo),30(dip),46(plugdev),113(lpadmin),128(sambashare)</w:t>
      </w:r>
    </w:p>
    <w:p w14:paraId="2723443F"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 xml:space="preserve">bash-4.3$ </w:t>
      </w:r>
    </w:p>
    <w:p w14:paraId="086EC0B1"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 xml:space="preserve">(c1) In most Linux distributions (Fedora and Ubuntu included), /bin/sh is actually a symbolic link to /bin/bash. To use zsh, we need to link /bin/sh to /bin/zsh. The following instructions describe how to change the default shell to zsh: </w:t>
      </w:r>
    </w:p>
    <w:p w14:paraId="1BE30BB0"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login as root</w:t>
      </w:r>
    </w:p>
    <w:p w14:paraId="70441A0E"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cd /bin</w:t>
      </w:r>
    </w:p>
    <w:p w14:paraId="7FA870FC"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rm sh</w:t>
      </w:r>
    </w:p>
    <w:p w14:paraId="7C0374F2"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ln –s zsh sh</w:t>
      </w:r>
    </w:p>
    <w:p w14:paraId="2BAA5C6E"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The system(const char *cmd) library function can be used to execute a command within a program. The way system(cmd) works is to invoke the /bin/sh program, and then let the shell program to execute cmd. Because of the shell program invoked, calling system() within a Set-UID program is extremely dangerous. This is because the actual behavior of the shell program can be affected by environment variables, such as PATH; these environment variables are under user’s control. By changing these variables, malicious users can control the behavior of the Set-UID program.</w:t>
      </w:r>
    </w:p>
    <w:p w14:paraId="7EFACB5A"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The Set-UID program below is supposed to execute the /bin/ls command; however, the programmer only uses the relative path for the ls command, rather than the absolute path:</w:t>
      </w:r>
    </w:p>
    <w:p w14:paraId="326073E8"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 xml:space="preserve">int main() </w:t>
      </w:r>
    </w:p>
    <w:p w14:paraId="394B52B0"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w:t>
      </w:r>
    </w:p>
    <w:p w14:paraId="19B007C0"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system("ls"); return 0;</w:t>
      </w:r>
    </w:p>
    <w:p w14:paraId="1126141D" w14:textId="77777777"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w:t>
      </w:r>
    </w:p>
    <w:p w14:paraId="7962613B" w14:textId="0AFA4FA6"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lastRenderedPageBreak/>
        <w:t xml:space="preserve">Login as root, create a new directory /tmp1 and set it to have the same permissions as /tmp, write this program into a file named bad_ls.c, compile it (using gcc –o bad_ls bad_ls.c) and copy the executable as a Set-UID program into /tmp1 with permissions 4755. </w:t>
      </w:r>
    </w:p>
    <w:p w14:paraId="7D865238" w14:textId="3FCE44FC" w:rsidR="005611DA" w:rsidRPr="005611DA" w:rsidRDefault="005611DA" w:rsidP="005611DA">
      <w:pPr>
        <w:rPr>
          <w:rFonts w:ascii="Times New Roman" w:hAnsi="Times New Roman" w:cs="Times New Roman"/>
          <w:b/>
          <w:bCs/>
          <w:color w:val="000000"/>
        </w:rPr>
      </w:pPr>
      <w:r w:rsidRPr="005611DA">
        <w:rPr>
          <w:rFonts w:ascii="Times New Roman" w:hAnsi="Times New Roman" w:cs="Times New Roman"/>
          <w:b/>
          <w:bCs/>
          <w:color w:val="000000"/>
        </w:rPr>
        <w:t>Is it a good idea to let regular users execute the /tmp1/bad_ls program (owned by root) instead of /bin/ls ? Describe an attack by which a regular user can manipulate the PATH environment variable in order to read the /etc/shadow file.</w:t>
      </w:r>
    </w:p>
    <w:p w14:paraId="04DC6CC0" w14:textId="1C706E13" w:rsidR="005611DA" w:rsidRPr="005611DA" w:rsidRDefault="005611DA" w:rsidP="005611DA">
      <w:pPr>
        <w:rPr>
          <w:rFonts w:ascii="Times New Roman" w:hAnsi="Times New Roman" w:cs="Times New Roman"/>
          <w:b/>
          <w:bCs/>
          <w:color w:val="000000"/>
          <w:u w:val="single"/>
        </w:rPr>
      </w:pPr>
      <w:r w:rsidRPr="005611DA">
        <w:rPr>
          <w:rFonts w:ascii="Times New Roman" w:hAnsi="Times New Roman" w:cs="Times New Roman"/>
          <w:b/>
          <w:bCs/>
          <w:color w:val="000000"/>
          <w:u w:val="single"/>
        </w:rPr>
        <w:t>Answer</w:t>
      </w:r>
    </w:p>
    <w:p w14:paraId="1744C770"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3/20]seed@VM:~$ cd /bin</w:t>
      </w:r>
    </w:p>
    <w:p w14:paraId="44A3C451"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10/13/20]seed@VM:/bin$ sudo su</w:t>
      </w:r>
    </w:p>
    <w:p w14:paraId="59AF2CD8"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bin# ls -l sh</w:t>
      </w:r>
    </w:p>
    <w:p w14:paraId="30583702"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lrwxrwxrwx 1 root root 4 Jul 25  2017 sh -&gt; dash</w:t>
      </w:r>
    </w:p>
    <w:p w14:paraId="434307B7"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bin# rm sh</w:t>
      </w:r>
    </w:p>
    <w:p w14:paraId="7D8BD5F6"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bin# ln -s zsh sh</w:t>
      </w:r>
    </w:p>
    <w:p w14:paraId="789C4071"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bin# ls -al sh</w:t>
      </w:r>
    </w:p>
    <w:p w14:paraId="1D61157B" w14:textId="203B7DA9" w:rsidR="005611DA" w:rsidRDefault="005611DA" w:rsidP="005611DA">
      <w:pPr>
        <w:rPr>
          <w:rFonts w:ascii="Times New Roman" w:hAnsi="Times New Roman" w:cs="Times New Roman"/>
          <w:color w:val="000000"/>
        </w:rPr>
      </w:pPr>
      <w:r w:rsidRPr="005611DA">
        <w:rPr>
          <w:rFonts w:ascii="Times New Roman" w:hAnsi="Times New Roman" w:cs="Times New Roman"/>
          <w:color w:val="000000"/>
        </w:rPr>
        <w:t>lrwxrwxrwx 1 root root 3 Oct 13 12:47 sh -&gt; zsh</w:t>
      </w:r>
    </w:p>
    <w:p w14:paraId="25507D0F" w14:textId="77777777" w:rsidR="005611DA" w:rsidRPr="005611DA" w:rsidRDefault="005611DA" w:rsidP="005611DA">
      <w:pPr>
        <w:rPr>
          <w:rFonts w:ascii="Times New Roman" w:hAnsi="Times New Roman" w:cs="Times New Roman"/>
          <w:color w:val="000000"/>
        </w:rPr>
      </w:pPr>
    </w:p>
    <w:p w14:paraId="7EE93963" w14:textId="77777777"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 mkdir /tmp1</w:t>
      </w:r>
    </w:p>
    <w:p w14:paraId="6B33235F" w14:textId="544B9402" w:rsidR="005611DA" w:rsidRPr="005611DA" w:rsidRDefault="005611DA" w:rsidP="005611DA">
      <w:pPr>
        <w:rPr>
          <w:rFonts w:ascii="Times New Roman" w:hAnsi="Times New Roman" w:cs="Times New Roman"/>
          <w:color w:val="000000"/>
        </w:rPr>
      </w:pPr>
      <w:r w:rsidRPr="005611DA">
        <w:rPr>
          <w:rFonts w:ascii="Times New Roman" w:hAnsi="Times New Roman" w:cs="Times New Roman"/>
          <w:color w:val="000000"/>
        </w:rPr>
        <w:t>root@VM:/# chmod --reference=tmp tmp1</w:t>
      </w:r>
    </w:p>
    <w:p w14:paraId="069F547E" w14:textId="6A77C748" w:rsidR="005611DA" w:rsidRDefault="005611DA" w:rsidP="004068EA">
      <w:pPr>
        <w:rPr>
          <w:rFonts w:ascii="Times New Roman" w:hAnsi="Times New Roman" w:cs="Times New Roman"/>
          <w:b/>
          <w:bCs/>
          <w:color w:val="000000"/>
        </w:rPr>
      </w:pPr>
    </w:p>
    <w:p w14:paraId="10250241" w14:textId="76150956" w:rsidR="005611DA" w:rsidRPr="005611DA" w:rsidRDefault="005611DA" w:rsidP="004068EA">
      <w:pPr>
        <w:rPr>
          <w:rFonts w:ascii="Times New Roman" w:hAnsi="Times New Roman" w:cs="Times New Roman"/>
          <w:b/>
          <w:bCs/>
          <w:i/>
          <w:iCs/>
          <w:color w:val="000000"/>
          <w:sz w:val="28"/>
          <w:szCs w:val="28"/>
          <w:u w:val="single"/>
        </w:rPr>
      </w:pPr>
      <w:r w:rsidRPr="005611DA">
        <w:rPr>
          <w:rFonts w:ascii="Times New Roman" w:hAnsi="Times New Roman" w:cs="Times New Roman"/>
          <w:b/>
          <w:bCs/>
          <w:i/>
          <w:iCs/>
          <w:color w:val="000000"/>
          <w:sz w:val="28"/>
          <w:szCs w:val="28"/>
          <w:u w:val="single"/>
        </w:rPr>
        <w:t>Problem 3</w:t>
      </w:r>
    </w:p>
    <w:p w14:paraId="558C5877" w14:textId="23E0EAE0" w:rsidR="004068EA" w:rsidRPr="004068EA" w:rsidRDefault="004068EA" w:rsidP="004068EA">
      <w:pPr>
        <w:rPr>
          <w:rFonts w:ascii="Times New Roman" w:hAnsi="Times New Roman" w:cs="Times New Roman"/>
          <w:b/>
          <w:bCs/>
          <w:color w:val="000000"/>
        </w:rPr>
      </w:pPr>
      <w:r w:rsidRPr="004068EA">
        <w:rPr>
          <w:rFonts w:ascii="Times New Roman" w:hAnsi="Times New Roman" w:cs="Times New Roman"/>
          <w:b/>
          <w:bCs/>
          <w:color w:val="000000"/>
        </w:rPr>
        <w:t>Show how someone who is on the no-fly list can manage to fly provided that boarding passes could be generated online (as an HTML page) and then printed. Please provide a step-by-step description of the attack.</w:t>
      </w:r>
    </w:p>
    <w:p w14:paraId="60CDE30D" w14:textId="77777777" w:rsidR="004068EA" w:rsidRDefault="004068EA" w:rsidP="00586B68">
      <w:pPr>
        <w:spacing w:after="0" w:line="240" w:lineRule="auto"/>
        <w:ind w:left="720" w:hanging="360"/>
      </w:pPr>
    </w:p>
    <w:p w14:paraId="40C3FBA9" w14:textId="6E2BD52C" w:rsidR="009C2FDE" w:rsidRPr="004068EA" w:rsidRDefault="009C2FDE" w:rsidP="004068EA">
      <w:pPr>
        <w:pStyle w:val="ListParagraph"/>
        <w:numPr>
          <w:ilvl w:val="0"/>
          <w:numId w:val="2"/>
        </w:numPr>
        <w:spacing w:after="0" w:line="240" w:lineRule="auto"/>
        <w:rPr>
          <w:rFonts w:ascii="Times New Roman" w:eastAsia="Times New Roman" w:hAnsi="Times New Roman" w:cs="Times New Roman"/>
          <w:color w:val="000000"/>
          <w:szCs w:val="24"/>
        </w:rPr>
      </w:pPr>
      <w:r w:rsidRPr="004068EA">
        <w:rPr>
          <w:rFonts w:ascii="Times New Roman" w:eastAsia="Times New Roman" w:hAnsi="Times New Roman" w:cs="Times New Roman"/>
          <w:color w:val="000000"/>
          <w:szCs w:val="24"/>
        </w:rPr>
        <w:t>Buy a ticket online, using a prepaid credit card purchased with cash, for a fake passenger name. Make sure you do not use the name which are already on the no-fly list.</w:t>
      </w:r>
    </w:p>
    <w:p w14:paraId="399A466E" w14:textId="144400BD" w:rsidR="009C2FDE" w:rsidRPr="00586B68" w:rsidRDefault="009C2FDE" w:rsidP="00586B68">
      <w:pPr>
        <w:pStyle w:val="ListParagraph"/>
        <w:numPr>
          <w:ilvl w:val="0"/>
          <w:numId w:val="2"/>
        </w:numPr>
        <w:spacing w:after="0" w:line="240" w:lineRule="auto"/>
        <w:rPr>
          <w:rFonts w:ascii="Times New Roman" w:eastAsia="Times New Roman" w:hAnsi="Times New Roman" w:cs="Times New Roman"/>
          <w:color w:val="000000"/>
          <w:szCs w:val="24"/>
        </w:rPr>
      </w:pPr>
      <w:r w:rsidRPr="00586B68">
        <w:rPr>
          <w:rFonts w:ascii="Times New Roman" w:eastAsia="Times New Roman" w:hAnsi="Times New Roman" w:cs="Times New Roman"/>
          <w:color w:val="000000"/>
          <w:szCs w:val="24"/>
        </w:rPr>
        <w:t>Check in online 24 hours before departure and print out this boarding pass.</w:t>
      </w:r>
    </w:p>
    <w:p w14:paraId="6E8CCF7C" w14:textId="5C9B2CC0" w:rsidR="009C2FDE" w:rsidRPr="00586B68" w:rsidRDefault="009C2FDE" w:rsidP="00586B68">
      <w:pPr>
        <w:pStyle w:val="ListParagraph"/>
        <w:numPr>
          <w:ilvl w:val="0"/>
          <w:numId w:val="2"/>
        </w:numPr>
        <w:spacing w:after="0" w:line="240" w:lineRule="auto"/>
        <w:rPr>
          <w:rFonts w:ascii="Times New Roman" w:eastAsia="Times New Roman" w:hAnsi="Times New Roman" w:cs="Times New Roman"/>
          <w:color w:val="000000"/>
          <w:szCs w:val="24"/>
        </w:rPr>
      </w:pPr>
      <w:r w:rsidRPr="00586B68">
        <w:rPr>
          <w:rFonts w:ascii="Times New Roman" w:eastAsia="Times New Roman" w:hAnsi="Times New Roman" w:cs="Times New Roman"/>
          <w:color w:val="000000"/>
          <w:szCs w:val="24"/>
        </w:rPr>
        <w:t>Edit the HTML of the boarding pass and put your real name to make up an identical boarding pass same as the boarding pass printed in step#2. Print this out as well.</w:t>
      </w:r>
    </w:p>
    <w:p w14:paraId="2B00CCF9" w14:textId="1812E6DE" w:rsidR="009C2FDE" w:rsidRPr="00586B68" w:rsidRDefault="00586B68" w:rsidP="00586B68">
      <w:pPr>
        <w:pStyle w:val="ListParagraph"/>
        <w:numPr>
          <w:ilvl w:val="0"/>
          <w:numId w:val="2"/>
        </w:numPr>
        <w:spacing w:after="0" w:line="240" w:lineRule="auto"/>
        <w:rPr>
          <w:rFonts w:ascii="Times New Roman" w:eastAsia="Times New Roman" w:hAnsi="Times New Roman" w:cs="Times New Roman"/>
          <w:color w:val="000000"/>
          <w:szCs w:val="24"/>
        </w:rPr>
      </w:pPr>
      <w:r w:rsidRPr="00586B68">
        <w:rPr>
          <w:rFonts w:ascii="Times New Roman" w:eastAsia="Times New Roman" w:hAnsi="Times New Roman" w:cs="Times New Roman"/>
          <w:color w:val="000000"/>
          <w:szCs w:val="24"/>
        </w:rPr>
        <w:t>G</w:t>
      </w:r>
      <w:r w:rsidR="009C2FDE" w:rsidRPr="00586B68">
        <w:rPr>
          <w:rFonts w:ascii="Times New Roman" w:eastAsia="Times New Roman" w:hAnsi="Times New Roman" w:cs="Times New Roman"/>
          <w:color w:val="000000"/>
          <w:szCs w:val="24"/>
        </w:rPr>
        <w:t>o to the airport, and present the boarding pass with your real name and your real ID before entering the departure area of the airport, where passengers go through a security check and they have to present a government-issued ID and a boarding pass.</w:t>
      </w:r>
      <w:r w:rsidR="00AF2846" w:rsidRPr="00586B68">
        <w:rPr>
          <w:rFonts w:ascii="Times New Roman" w:eastAsia="Times New Roman" w:hAnsi="Times New Roman" w:cs="Times New Roman"/>
          <w:color w:val="000000"/>
          <w:szCs w:val="24"/>
        </w:rPr>
        <w:t xml:space="preserve"> As the check done is by visual </w:t>
      </w:r>
      <w:r w:rsidR="00AF2846" w:rsidRPr="00586B68">
        <w:rPr>
          <w:rFonts w:ascii="Times New Roman" w:eastAsia="Times New Roman" w:hAnsi="Times New Roman" w:cs="Times New Roman"/>
          <w:color w:val="000000"/>
          <w:szCs w:val="24"/>
        </w:rPr>
        <w:lastRenderedPageBreak/>
        <w:t>inspection, t</w:t>
      </w:r>
      <w:r w:rsidR="009C2FDE" w:rsidRPr="00586B68">
        <w:rPr>
          <w:rFonts w:ascii="Times New Roman" w:eastAsia="Times New Roman" w:hAnsi="Times New Roman" w:cs="Times New Roman"/>
          <w:color w:val="000000"/>
          <w:szCs w:val="24"/>
        </w:rPr>
        <w:t>hey will check that they match, and then let you through the checkpoint with a minimal search.</w:t>
      </w:r>
    </w:p>
    <w:p w14:paraId="58C428EC" w14:textId="0B4AF865" w:rsidR="009C2FDE" w:rsidRPr="00586B68" w:rsidRDefault="009C2FDE" w:rsidP="00586B68">
      <w:pPr>
        <w:pStyle w:val="ListParagraph"/>
        <w:numPr>
          <w:ilvl w:val="0"/>
          <w:numId w:val="2"/>
        </w:numPr>
        <w:spacing w:after="0" w:line="240" w:lineRule="auto"/>
        <w:rPr>
          <w:rFonts w:ascii="Times New Roman" w:eastAsia="Times New Roman" w:hAnsi="Times New Roman" w:cs="Times New Roman"/>
          <w:color w:val="000000"/>
          <w:szCs w:val="24"/>
        </w:rPr>
      </w:pPr>
      <w:r w:rsidRPr="00586B68">
        <w:rPr>
          <w:rFonts w:ascii="Times New Roman" w:eastAsia="Times New Roman" w:hAnsi="Times New Roman" w:cs="Times New Roman"/>
          <w:color w:val="000000"/>
          <w:szCs w:val="24"/>
        </w:rPr>
        <w:t>Before boarding a flight, present the fake-name boarding pass to the gate-agent when you board the flight.</w:t>
      </w:r>
      <w:r w:rsidR="00AF2846" w:rsidRPr="00586B68">
        <w:rPr>
          <w:rFonts w:ascii="Times New Roman" w:eastAsia="Times New Roman" w:hAnsi="Times New Roman" w:cs="Times New Roman"/>
          <w:color w:val="000000"/>
          <w:szCs w:val="24"/>
        </w:rPr>
        <w:t xml:space="preserve"> As the check done here is to ensure the scanned information from the boarding pass matches an existing reservation in the system, </w:t>
      </w:r>
      <w:r w:rsidRPr="00586B68">
        <w:rPr>
          <w:rFonts w:ascii="Times New Roman" w:eastAsia="Times New Roman" w:hAnsi="Times New Roman" w:cs="Times New Roman"/>
          <w:color w:val="000000"/>
          <w:szCs w:val="24"/>
        </w:rPr>
        <w:t>so everything will look good.</w:t>
      </w:r>
    </w:p>
    <w:p w14:paraId="3E23A25F" w14:textId="77777777" w:rsidR="00A36791" w:rsidRDefault="00A36791" w:rsidP="00A36791">
      <w:pPr>
        <w:rPr>
          <w:color w:val="000000"/>
        </w:rPr>
      </w:pPr>
    </w:p>
    <w:p w14:paraId="450FD5A2" w14:textId="7818F644" w:rsidR="00A36791" w:rsidRDefault="00A36791" w:rsidP="00A36791">
      <w:pPr>
        <w:rPr>
          <w:rFonts w:ascii="Times New Roman" w:hAnsi="Times New Roman" w:cs="Times New Roman"/>
          <w:b/>
          <w:bCs/>
          <w:color w:val="000000"/>
        </w:rPr>
      </w:pPr>
      <w:r w:rsidRPr="00A36791">
        <w:rPr>
          <w:rFonts w:ascii="Times New Roman" w:hAnsi="Times New Roman" w:cs="Times New Roman"/>
          <w:b/>
          <w:bCs/>
          <w:color w:val="000000"/>
        </w:rPr>
        <w:t>Which additional security measures should be implemented in order to eliminate this vulnerability?</w:t>
      </w:r>
    </w:p>
    <w:p w14:paraId="211710D8" w14:textId="0DCA89E0" w:rsidR="003B75AC" w:rsidRPr="003B75AC" w:rsidRDefault="008159AB" w:rsidP="003B75AC">
      <w:pPr>
        <w:pStyle w:val="ListParagraph"/>
        <w:numPr>
          <w:ilvl w:val="0"/>
          <w:numId w:val="4"/>
        </w:num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Provide the security</w:t>
      </w:r>
      <w:r w:rsidR="003B75AC" w:rsidRPr="003B75AC">
        <w:rPr>
          <w:rFonts w:ascii="Times New Roman" w:eastAsia="Times New Roman" w:hAnsi="Times New Roman" w:cs="Times New Roman"/>
          <w:color w:val="000000"/>
          <w:szCs w:val="24"/>
        </w:rPr>
        <w:t xml:space="preserve"> employees scanners/computers</w:t>
      </w:r>
      <w:r>
        <w:rPr>
          <w:rFonts w:ascii="Times New Roman" w:eastAsia="Times New Roman" w:hAnsi="Times New Roman" w:cs="Times New Roman"/>
          <w:color w:val="000000"/>
          <w:szCs w:val="24"/>
        </w:rPr>
        <w:t xml:space="preserve"> at the gate</w:t>
      </w:r>
      <w:r w:rsidR="003B75AC" w:rsidRPr="003B75AC">
        <w:rPr>
          <w:rFonts w:ascii="Times New Roman" w:eastAsia="Times New Roman" w:hAnsi="Times New Roman" w:cs="Times New Roman"/>
          <w:color w:val="000000"/>
          <w:szCs w:val="24"/>
        </w:rPr>
        <w:t xml:space="preserve">, so that they can verify the validity of the boarding passes </w:t>
      </w:r>
      <w:r>
        <w:rPr>
          <w:rFonts w:ascii="Times New Roman" w:eastAsia="Times New Roman" w:hAnsi="Times New Roman" w:cs="Times New Roman"/>
          <w:color w:val="000000"/>
          <w:szCs w:val="24"/>
        </w:rPr>
        <w:t xml:space="preserve">along with the ID proof </w:t>
      </w:r>
      <w:r w:rsidR="003B75AC" w:rsidRPr="003B75AC">
        <w:rPr>
          <w:rFonts w:ascii="Times New Roman" w:eastAsia="Times New Roman" w:hAnsi="Times New Roman" w:cs="Times New Roman"/>
          <w:color w:val="000000"/>
          <w:szCs w:val="24"/>
        </w:rPr>
        <w:t xml:space="preserve">when </w:t>
      </w:r>
      <w:r>
        <w:rPr>
          <w:rFonts w:ascii="Times New Roman" w:eastAsia="Times New Roman" w:hAnsi="Times New Roman" w:cs="Times New Roman"/>
          <w:color w:val="000000"/>
          <w:szCs w:val="24"/>
        </w:rPr>
        <w:t>someone</w:t>
      </w:r>
      <w:r w:rsidR="003B75AC" w:rsidRPr="003B75AC">
        <w:rPr>
          <w:rFonts w:ascii="Times New Roman" w:eastAsia="Times New Roman" w:hAnsi="Times New Roman" w:cs="Times New Roman"/>
          <w:color w:val="000000"/>
          <w:szCs w:val="24"/>
        </w:rPr>
        <w:t xml:space="preserve"> reach</w:t>
      </w:r>
      <w:r>
        <w:rPr>
          <w:rFonts w:ascii="Times New Roman" w:eastAsia="Times New Roman" w:hAnsi="Times New Roman" w:cs="Times New Roman"/>
          <w:color w:val="000000"/>
          <w:szCs w:val="24"/>
        </w:rPr>
        <w:t>es</w:t>
      </w:r>
      <w:r w:rsidR="003B75AC" w:rsidRPr="003B75AC">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at the gate</w:t>
      </w:r>
      <w:r w:rsidR="003B75AC" w:rsidRPr="003B75AC">
        <w:rPr>
          <w:rFonts w:ascii="Times New Roman" w:eastAsia="Times New Roman" w:hAnsi="Times New Roman" w:cs="Times New Roman"/>
          <w:color w:val="000000"/>
          <w:szCs w:val="24"/>
        </w:rPr>
        <w:t xml:space="preserve">. </w:t>
      </w:r>
    </w:p>
    <w:p w14:paraId="0CEDE924" w14:textId="7187DF98" w:rsidR="003B75AC" w:rsidRDefault="003B75AC" w:rsidP="003B75AC">
      <w:pPr>
        <w:pStyle w:val="ListParagraph"/>
        <w:numPr>
          <w:ilvl w:val="0"/>
          <w:numId w:val="4"/>
        </w:numPr>
        <w:spacing w:after="0" w:line="240" w:lineRule="auto"/>
        <w:rPr>
          <w:rFonts w:ascii="Times New Roman" w:eastAsia="Times New Roman" w:hAnsi="Times New Roman" w:cs="Times New Roman"/>
          <w:color w:val="000000"/>
          <w:szCs w:val="24"/>
        </w:rPr>
      </w:pPr>
      <w:r w:rsidRPr="003B75AC">
        <w:rPr>
          <w:rFonts w:ascii="Times New Roman" w:eastAsia="Times New Roman" w:hAnsi="Times New Roman" w:cs="Times New Roman"/>
          <w:color w:val="000000"/>
          <w:szCs w:val="24"/>
        </w:rPr>
        <w:t>Do NOT allow people to print out boarding passes online</w:t>
      </w:r>
      <w:r w:rsidR="001773D0">
        <w:rPr>
          <w:rFonts w:ascii="Times New Roman" w:eastAsia="Times New Roman" w:hAnsi="Times New Roman" w:cs="Times New Roman"/>
          <w:color w:val="000000"/>
          <w:szCs w:val="24"/>
        </w:rPr>
        <w:t>.</w:t>
      </w:r>
    </w:p>
    <w:p w14:paraId="0499BAFD" w14:textId="5BE0E99F" w:rsidR="001773D0" w:rsidRPr="003B75AC" w:rsidRDefault="001773D0" w:rsidP="003B75AC">
      <w:pPr>
        <w:pStyle w:val="ListParagraph"/>
        <w:numPr>
          <w:ilvl w:val="0"/>
          <w:numId w:val="4"/>
        </w:num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Facial </w:t>
      </w:r>
      <w:r w:rsidR="00852B14">
        <w:rPr>
          <w:rFonts w:ascii="Times New Roman" w:eastAsia="Times New Roman" w:hAnsi="Times New Roman" w:cs="Times New Roman"/>
          <w:color w:val="000000"/>
          <w:szCs w:val="24"/>
        </w:rPr>
        <w:t>ID</w:t>
      </w:r>
      <w:r w:rsidR="00AE3D30">
        <w:rPr>
          <w:rFonts w:ascii="Times New Roman" w:eastAsia="Times New Roman" w:hAnsi="Times New Roman" w:cs="Times New Roman"/>
          <w:color w:val="000000"/>
          <w:szCs w:val="24"/>
        </w:rPr>
        <w:t xml:space="preserve"> scan along with boarding pass scan at the gate </w:t>
      </w:r>
      <w:r w:rsidR="0054486D">
        <w:rPr>
          <w:rFonts w:ascii="Times New Roman" w:eastAsia="Times New Roman" w:hAnsi="Times New Roman" w:cs="Times New Roman"/>
          <w:color w:val="000000"/>
          <w:szCs w:val="24"/>
        </w:rPr>
        <w:t>to find out any discrepancies.</w:t>
      </w:r>
    </w:p>
    <w:p w14:paraId="70AC9426" w14:textId="77777777" w:rsidR="00A36791" w:rsidRPr="00A36791" w:rsidRDefault="00A36791" w:rsidP="00A36791">
      <w:pPr>
        <w:rPr>
          <w:rFonts w:ascii="Times New Roman" w:hAnsi="Times New Roman" w:cs="Times New Roman"/>
          <w:b/>
          <w:bCs/>
          <w:color w:val="000000"/>
        </w:rPr>
      </w:pPr>
    </w:p>
    <w:p w14:paraId="7862D5F9" w14:textId="45354E62" w:rsidR="009C2FDE" w:rsidRPr="009C2FDE" w:rsidRDefault="009C2FDE" w:rsidP="004068EA">
      <w:pPr>
        <w:spacing w:before="100" w:beforeAutospacing="1" w:after="100" w:afterAutospacing="1" w:line="240" w:lineRule="auto"/>
        <w:rPr>
          <w:rFonts w:ascii="Times New Roman" w:eastAsia="Times New Roman" w:hAnsi="Times New Roman" w:cs="Times New Roman"/>
          <w:color w:val="000000"/>
          <w:sz w:val="27"/>
          <w:szCs w:val="27"/>
        </w:rPr>
      </w:pPr>
    </w:p>
    <w:p w14:paraId="4AED9D13" w14:textId="77777777" w:rsidR="00637F4F" w:rsidRDefault="00637F4F"/>
    <w:sectPr w:rsidR="00637F4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5652E"/>
    <w:multiLevelType w:val="hybridMultilevel"/>
    <w:tmpl w:val="BBE60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DA46E7"/>
    <w:multiLevelType w:val="hybridMultilevel"/>
    <w:tmpl w:val="7AFEE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35769"/>
    <w:multiLevelType w:val="multilevel"/>
    <w:tmpl w:val="60FC0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A177BB"/>
    <w:multiLevelType w:val="multilevel"/>
    <w:tmpl w:val="4C142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YytTQ2MjQ3MLZQ0lEKTi0uzszPAykwqgUAU+HCjywAAAA="/>
  </w:docVars>
  <w:rsids>
    <w:rsidRoot w:val="009C2FDE"/>
    <w:rsid w:val="001773D0"/>
    <w:rsid w:val="003B75AC"/>
    <w:rsid w:val="004068EA"/>
    <w:rsid w:val="0053463F"/>
    <w:rsid w:val="0054486D"/>
    <w:rsid w:val="005611DA"/>
    <w:rsid w:val="00586B68"/>
    <w:rsid w:val="00637F4F"/>
    <w:rsid w:val="008159AB"/>
    <w:rsid w:val="00852B14"/>
    <w:rsid w:val="00995129"/>
    <w:rsid w:val="009C2FDE"/>
    <w:rsid w:val="009F154D"/>
    <w:rsid w:val="00A36791"/>
    <w:rsid w:val="00AC0A1A"/>
    <w:rsid w:val="00AE3D30"/>
    <w:rsid w:val="00AF2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BF76D"/>
  <w15:chartTrackingRefBased/>
  <w15:docId w15:val="{E73C165D-D69E-4B47-8F4E-919A404F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B68"/>
    <w:pPr>
      <w:ind w:left="720"/>
      <w:contextualSpacing/>
    </w:pPr>
  </w:style>
  <w:style w:type="character" w:styleId="Hyperlink">
    <w:name w:val="Hyperlink"/>
    <w:basedOn w:val="DefaultParagraphFont"/>
    <w:uiPriority w:val="99"/>
    <w:unhideWhenUsed/>
    <w:rsid w:val="0053463F"/>
    <w:rPr>
      <w:color w:val="0000FF" w:themeColor="hyperlink"/>
      <w:u w:val="single"/>
    </w:rPr>
  </w:style>
  <w:style w:type="character" w:styleId="UnresolvedMention">
    <w:name w:val="Unresolved Mention"/>
    <w:basedOn w:val="DefaultParagraphFont"/>
    <w:uiPriority w:val="99"/>
    <w:semiHidden/>
    <w:unhideWhenUsed/>
    <w:rsid w:val="00534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3846886">
      <w:bodyDiv w:val="1"/>
      <w:marLeft w:val="0"/>
      <w:marRight w:val="0"/>
      <w:marTop w:val="0"/>
      <w:marBottom w:val="0"/>
      <w:divBdr>
        <w:top w:val="none" w:sz="0" w:space="0" w:color="auto"/>
        <w:left w:val="none" w:sz="0" w:space="0" w:color="auto"/>
        <w:bottom w:val="none" w:sz="0" w:space="0" w:color="auto"/>
        <w:right w:val="none" w:sz="0" w:space="0" w:color="auto"/>
      </w:divBdr>
    </w:div>
    <w:div w:id="1222326392">
      <w:bodyDiv w:val="1"/>
      <w:marLeft w:val="0"/>
      <w:marRight w:val="0"/>
      <w:marTop w:val="0"/>
      <w:marBottom w:val="0"/>
      <w:divBdr>
        <w:top w:val="none" w:sz="0" w:space="0" w:color="auto"/>
        <w:left w:val="none" w:sz="0" w:space="0" w:color="auto"/>
        <w:bottom w:val="none" w:sz="0" w:space="0" w:color="auto"/>
        <w:right w:val="none" w:sz="0" w:space="0" w:color="auto"/>
      </w:divBdr>
    </w:div>
    <w:div w:id="13468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skullsecurity.org/Password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downloads.skullsecurity.org/passwords/rockyou.txt.bz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0A11ADCC6A04418F76BCDAE10D4DFA" ma:contentTypeVersion="2" ma:contentTypeDescription="Create a new document." ma:contentTypeScope="" ma:versionID="4e94e44845f096990d76d6c9243c24a3">
  <xsd:schema xmlns:xsd="http://www.w3.org/2001/XMLSchema" xmlns:xs="http://www.w3.org/2001/XMLSchema" xmlns:p="http://schemas.microsoft.com/office/2006/metadata/properties" xmlns:ns3="5d250886-dd3e-45d3-a83a-eb45fa7f35cc" targetNamespace="http://schemas.microsoft.com/office/2006/metadata/properties" ma:root="true" ma:fieldsID="cd1f99d8fa4e12a376bcbe26cfc11919" ns3:_="">
    <xsd:import namespace="5d250886-dd3e-45d3-a83a-eb45fa7f35c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0886-dd3e-45d3-a83a-eb45fa7f3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6C40BD-A971-40E5-BCEF-5273B915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0886-dd3e-45d3-a83a-eb45fa7f3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312F08-B729-4736-8A1E-56479D0C7BE7}">
  <ds:schemaRefs>
    <ds:schemaRef ds:uri="http://schemas.microsoft.com/sharepoint/v3/contenttype/forms"/>
  </ds:schemaRefs>
</ds:datastoreItem>
</file>

<file path=customXml/itemProps3.xml><?xml version="1.0" encoding="utf-8"?>
<ds:datastoreItem xmlns:ds="http://schemas.openxmlformats.org/officeDocument/2006/customXml" ds:itemID="{D5E7176D-BE0B-4C02-9272-FDC0EAF296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A BISWAS</dc:creator>
  <cp:keywords/>
  <dc:description/>
  <cp:lastModifiedBy>SUSMITA BISWAS</cp:lastModifiedBy>
  <cp:revision>3</cp:revision>
  <dcterms:created xsi:type="dcterms:W3CDTF">2020-10-14T04:34:00Z</dcterms:created>
  <dcterms:modified xsi:type="dcterms:W3CDTF">2020-10-1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0A11ADCC6A04418F76BCDAE10D4DFA</vt:lpwstr>
  </property>
</Properties>
</file>